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F5F53" w14:textId="77777777" w:rsidR="00997AE1" w:rsidRDefault="00997AE1" w:rsidP="00997AE1">
      <w:pPr>
        <w:spacing w:line="360" w:lineRule="auto"/>
        <w:jc w:val="center"/>
        <w:rPr>
          <w:rFonts w:ascii="Georgia" w:hAnsi="Georgia"/>
          <w:b/>
          <w:smallCaps/>
        </w:rPr>
      </w:pPr>
    </w:p>
    <w:p w14:paraId="73E8CB31" w14:textId="77777777" w:rsidR="00997AE1" w:rsidRDefault="00997AE1" w:rsidP="00997AE1">
      <w:pPr>
        <w:spacing w:line="360" w:lineRule="auto"/>
        <w:jc w:val="center"/>
        <w:rPr>
          <w:rFonts w:ascii="Georgia" w:hAnsi="Georgia"/>
          <w:b/>
          <w:smallCaps/>
        </w:rPr>
      </w:pPr>
    </w:p>
    <w:p w14:paraId="44C8010D" w14:textId="77777777" w:rsidR="00997AE1" w:rsidRDefault="00997AE1" w:rsidP="00997AE1">
      <w:pPr>
        <w:spacing w:line="360" w:lineRule="auto"/>
        <w:jc w:val="center"/>
        <w:rPr>
          <w:rFonts w:ascii="Georgia" w:hAnsi="Georgia"/>
          <w:b/>
          <w:smallCaps/>
        </w:rPr>
      </w:pPr>
    </w:p>
    <w:p w14:paraId="47DD1914" w14:textId="77777777" w:rsidR="00997AE1" w:rsidRDefault="00566D7F" w:rsidP="00997AE1">
      <w:pPr>
        <w:spacing w:line="360" w:lineRule="auto"/>
        <w:jc w:val="center"/>
        <w:rPr>
          <w:rFonts w:ascii="Georgia" w:hAnsi="Georgia"/>
          <w:b/>
          <w:smallCaps/>
        </w:rPr>
      </w:pPr>
      <w:r>
        <w:rPr>
          <w:rFonts w:ascii="Georgia" w:hAnsi="Georgia"/>
          <w:b/>
          <w:smallCaps/>
        </w:rPr>
        <w:t>KATEDRA</w:t>
      </w:r>
      <w:r w:rsidR="00997AE1">
        <w:rPr>
          <w:rFonts w:ascii="Georgia" w:hAnsi="Georgia"/>
          <w:b/>
          <w:smallCaps/>
        </w:rPr>
        <w:t xml:space="preserve"> NEOFILOLOGII AKADEMII POMORSKIEJ W SŁUPSKU</w:t>
      </w:r>
    </w:p>
    <w:p w14:paraId="0817E771" w14:textId="77777777" w:rsidR="00997AE1" w:rsidRPr="004B2C9C" w:rsidRDefault="00997AE1" w:rsidP="00997AE1">
      <w:pPr>
        <w:spacing w:line="360" w:lineRule="auto"/>
        <w:jc w:val="center"/>
      </w:pPr>
      <w:r w:rsidRPr="004B2C9C">
        <w:t>zaprasza</w:t>
      </w:r>
    </w:p>
    <w:p w14:paraId="18167EFE" w14:textId="77777777" w:rsidR="00997AE1" w:rsidRPr="004B2C9C" w:rsidRDefault="00997AE1" w:rsidP="00997AE1">
      <w:pPr>
        <w:spacing w:line="360" w:lineRule="auto"/>
        <w:jc w:val="center"/>
      </w:pPr>
      <w:r w:rsidRPr="004B2C9C">
        <w:t>do udziału w XII</w:t>
      </w:r>
      <w:r w:rsidR="00566D7F">
        <w:t>I</w:t>
      </w:r>
      <w:r w:rsidRPr="004B2C9C">
        <w:t xml:space="preserve"> Międzynarodowej Konferencji Naukowej </w:t>
      </w:r>
      <w:r w:rsidR="00566D7F">
        <w:t>online</w:t>
      </w:r>
    </w:p>
    <w:p w14:paraId="32129ECE" w14:textId="77777777" w:rsidR="00997AE1" w:rsidRDefault="00997AE1" w:rsidP="00997AE1">
      <w:pPr>
        <w:spacing w:line="360" w:lineRule="auto"/>
        <w:jc w:val="center"/>
        <w:outlineLvl w:val="0"/>
        <w:rPr>
          <w:b/>
        </w:rPr>
      </w:pPr>
      <w:r>
        <w:rPr>
          <w:b/>
        </w:rPr>
        <w:t xml:space="preserve">WSCHÓD-ZACHÓD: DIALOG JĘZYKÓW I KULTUR </w:t>
      </w:r>
    </w:p>
    <w:p w14:paraId="0F631816" w14:textId="77777777" w:rsidR="00997AE1" w:rsidRDefault="00997AE1" w:rsidP="00997AE1">
      <w:pPr>
        <w:spacing w:line="360" w:lineRule="auto"/>
        <w:jc w:val="both"/>
      </w:pPr>
    </w:p>
    <w:p w14:paraId="679FAFE6" w14:textId="77777777" w:rsidR="00997AE1" w:rsidRDefault="00997AE1" w:rsidP="00997AE1">
      <w:pPr>
        <w:spacing w:line="360" w:lineRule="auto"/>
        <w:jc w:val="both"/>
      </w:pPr>
    </w:p>
    <w:p w14:paraId="742BF553" w14:textId="77777777" w:rsidR="00997AE1" w:rsidRDefault="00997AE1" w:rsidP="00997AE1">
      <w:pPr>
        <w:spacing w:line="360" w:lineRule="auto"/>
        <w:jc w:val="both"/>
      </w:pPr>
      <w:r>
        <w:t>Data organizacji Konferencji</w:t>
      </w:r>
      <w:r w:rsidRPr="004B2C9C">
        <w:t xml:space="preserve">: </w:t>
      </w:r>
      <w:r w:rsidR="00566D7F">
        <w:rPr>
          <w:b/>
        </w:rPr>
        <w:t>10-11 czerwca 2021 r.</w:t>
      </w:r>
      <w:r>
        <w:t xml:space="preserve"> </w:t>
      </w:r>
    </w:p>
    <w:p w14:paraId="556F6B22" w14:textId="77777777" w:rsidR="00997AE1" w:rsidRPr="004B2C9C" w:rsidRDefault="00566D7F" w:rsidP="00997AE1">
      <w:pPr>
        <w:spacing w:line="360" w:lineRule="auto"/>
        <w:jc w:val="both"/>
      </w:pPr>
      <w:r>
        <w:t xml:space="preserve">Miejsce: </w:t>
      </w:r>
      <w:r w:rsidRPr="00910391">
        <w:rPr>
          <w:b/>
        </w:rPr>
        <w:t>platforma ZOOM</w:t>
      </w:r>
    </w:p>
    <w:p w14:paraId="2E6DEC77" w14:textId="77777777" w:rsidR="00997AE1" w:rsidRPr="00910391" w:rsidRDefault="00997AE1" w:rsidP="00997AE1">
      <w:pPr>
        <w:spacing w:line="360" w:lineRule="auto"/>
        <w:rPr>
          <w:b/>
        </w:rPr>
      </w:pPr>
      <w:r w:rsidRPr="004B2C9C">
        <w:t xml:space="preserve">Języki robocze: </w:t>
      </w:r>
      <w:r w:rsidRPr="00910391">
        <w:rPr>
          <w:b/>
        </w:rPr>
        <w:t xml:space="preserve">polski, rosyjski, angielski, </w:t>
      </w:r>
      <w:r w:rsidR="00566D7F" w:rsidRPr="00910391">
        <w:rPr>
          <w:b/>
        </w:rPr>
        <w:t>niemiecki</w:t>
      </w:r>
    </w:p>
    <w:p w14:paraId="4A156766" w14:textId="77777777" w:rsidR="00997AE1" w:rsidRPr="004B2C9C" w:rsidRDefault="00997AE1" w:rsidP="00997AE1">
      <w:pPr>
        <w:spacing w:line="360" w:lineRule="auto"/>
        <w:jc w:val="both"/>
      </w:pPr>
      <w:r w:rsidRPr="004B2C9C">
        <w:t xml:space="preserve">Czas wystąpienia: </w:t>
      </w:r>
      <w:r w:rsidRPr="00910391">
        <w:rPr>
          <w:b/>
        </w:rPr>
        <w:t>maksymalnie 20 minut</w:t>
      </w:r>
    </w:p>
    <w:p w14:paraId="322C898D" w14:textId="77777777" w:rsidR="00997AE1" w:rsidRPr="00AE75F0" w:rsidRDefault="00997AE1" w:rsidP="00997AE1">
      <w:pPr>
        <w:spacing w:line="360" w:lineRule="auto"/>
        <w:jc w:val="both"/>
      </w:pPr>
      <w:r w:rsidRPr="00AE75F0">
        <w:t xml:space="preserve">Termin nadsyłania zgłoszeń: </w:t>
      </w:r>
      <w:r w:rsidR="00F3528D" w:rsidRPr="00F3528D">
        <w:rPr>
          <w:b/>
        </w:rPr>
        <w:t>30</w:t>
      </w:r>
      <w:r w:rsidR="001F6EE8">
        <w:rPr>
          <w:b/>
        </w:rPr>
        <w:t xml:space="preserve"> kwietnia 2021</w:t>
      </w:r>
      <w:r w:rsidR="00566D7F" w:rsidRPr="00AE75F0">
        <w:t xml:space="preserve"> r.</w:t>
      </w:r>
    </w:p>
    <w:p w14:paraId="71A5A35D" w14:textId="77777777" w:rsidR="00997AE1" w:rsidRPr="00AE75F0" w:rsidRDefault="00997AE1" w:rsidP="00997AE1">
      <w:pPr>
        <w:spacing w:line="360" w:lineRule="auto"/>
        <w:jc w:val="both"/>
        <w:rPr>
          <w:b/>
        </w:rPr>
      </w:pPr>
      <w:r w:rsidRPr="00AE75F0">
        <w:t xml:space="preserve">Adres e-mail, pod który należy nadesłać zgłoszenie: </w:t>
      </w:r>
      <w:hyperlink r:id="rId7" w:history="1">
        <w:r w:rsidR="00AE75F0" w:rsidRPr="00AE75F0">
          <w:rPr>
            <w:rStyle w:val="Hipercze"/>
            <w:b/>
            <w:color w:val="auto"/>
          </w:rPr>
          <w:t>wschodzachod2021@gmail.com</w:t>
        </w:r>
      </w:hyperlink>
    </w:p>
    <w:p w14:paraId="7A790903" w14:textId="77777777" w:rsidR="00997AE1" w:rsidRPr="004B2C9C" w:rsidRDefault="00997AE1" w:rsidP="00997AE1">
      <w:pPr>
        <w:spacing w:line="360" w:lineRule="auto"/>
        <w:jc w:val="both"/>
      </w:pPr>
      <w:r>
        <w:t>Adres i NIP ma</w:t>
      </w:r>
      <w:r w:rsidR="00AE75F0">
        <w:t>cierzystej uczelni (do faktury):</w:t>
      </w:r>
    </w:p>
    <w:p w14:paraId="105BBD64" w14:textId="77777777" w:rsidR="00997AE1" w:rsidRDefault="00997AE1" w:rsidP="00997AE1">
      <w:pPr>
        <w:spacing w:line="360" w:lineRule="auto"/>
        <w:jc w:val="both"/>
      </w:pPr>
      <w:r w:rsidRPr="004B2C9C">
        <w:t>W</w:t>
      </w:r>
      <w:r w:rsidR="00294DF3">
        <w:t xml:space="preserve">ysokość opłaty konferencyjnej: </w:t>
      </w:r>
      <w:r w:rsidR="00294DF3" w:rsidRPr="00910391">
        <w:rPr>
          <w:b/>
        </w:rPr>
        <w:t>200 zł</w:t>
      </w:r>
      <w:r w:rsidRPr="00910391">
        <w:rPr>
          <w:b/>
        </w:rPr>
        <w:t xml:space="preserve"> lub</w:t>
      </w:r>
      <w:r w:rsidR="00294DF3" w:rsidRPr="00910391">
        <w:rPr>
          <w:b/>
        </w:rPr>
        <w:t xml:space="preserve"> 50</w:t>
      </w:r>
      <w:r w:rsidRPr="00910391">
        <w:rPr>
          <w:b/>
        </w:rPr>
        <w:t xml:space="preserve"> euro</w:t>
      </w:r>
    </w:p>
    <w:p w14:paraId="2A7D5E33" w14:textId="77777777" w:rsidR="00AE75F0" w:rsidRPr="004B2C9C" w:rsidRDefault="00AE75F0" w:rsidP="00997AE1">
      <w:pPr>
        <w:spacing w:line="360" w:lineRule="auto"/>
        <w:jc w:val="both"/>
      </w:pPr>
      <w:r w:rsidRPr="004B2C9C">
        <w:t>W</w:t>
      </w:r>
      <w:r>
        <w:t xml:space="preserve">ysokość opłaty konferencyjnej dla doktorantów i studentów: </w:t>
      </w:r>
      <w:r w:rsidR="00910391" w:rsidRPr="00910391">
        <w:rPr>
          <w:b/>
        </w:rPr>
        <w:t>50 zł lub 15 euro</w:t>
      </w:r>
    </w:p>
    <w:p w14:paraId="26939F33" w14:textId="77777777" w:rsidR="00997AE1" w:rsidRDefault="00997AE1" w:rsidP="00997AE1">
      <w:pPr>
        <w:spacing w:line="360" w:lineRule="auto"/>
        <w:jc w:val="both"/>
        <w:rPr>
          <w:b/>
        </w:rPr>
      </w:pPr>
      <w:r w:rsidRPr="004B2C9C">
        <w:t xml:space="preserve">Termin wniesienia opłaty konferencyjnej: </w:t>
      </w:r>
      <w:r w:rsidR="00294DF3">
        <w:rPr>
          <w:b/>
        </w:rPr>
        <w:t>15</w:t>
      </w:r>
      <w:r w:rsidRPr="004B2C9C">
        <w:rPr>
          <w:b/>
        </w:rPr>
        <w:t xml:space="preserve"> </w:t>
      </w:r>
      <w:r w:rsidR="00294DF3">
        <w:rPr>
          <w:b/>
        </w:rPr>
        <w:t>maja</w:t>
      </w:r>
      <w:r w:rsidRPr="004B2C9C">
        <w:rPr>
          <w:b/>
        </w:rPr>
        <w:t xml:space="preserve"> 20</w:t>
      </w:r>
      <w:r w:rsidR="00294DF3">
        <w:rPr>
          <w:b/>
        </w:rPr>
        <w:t>21</w:t>
      </w:r>
      <w:r w:rsidRPr="004B2C9C">
        <w:rPr>
          <w:b/>
        </w:rPr>
        <w:t xml:space="preserve"> r</w:t>
      </w:r>
      <w:r>
        <w:rPr>
          <w:b/>
        </w:rPr>
        <w:t>oku.</w:t>
      </w:r>
    </w:p>
    <w:p w14:paraId="084F24BF" w14:textId="77777777" w:rsidR="00997AE1" w:rsidRDefault="00997AE1" w:rsidP="00997AE1">
      <w:pPr>
        <w:spacing w:line="360" w:lineRule="auto"/>
        <w:jc w:val="both"/>
      </w:pPr>
      <w:r>
        <w:t>Wpłaty prosimy dokonać na poniższe konto:</w:t>
      </w:r>
      <w:r w:rsidR="00F3528D">
        <w:t xml:space="preserve"> </w:t>
      </w:r>
      <w:r w:rsidRPr="00AC6E0D">
        <w:rPr>
          <w:b/>
        </w:rPr>
        <w:t>02 1240  3770 1111 0000 4068 0617</w:t>
      </w:r>
    </w:p>
    <w:p w14:paraId="5F417639" w14:textId="77777777" w:rsidR="00997AE1" w:rsidRPr="00F3528D" w:rsidRDefault="00997AE1" w:rsidP="00997AE1">
      <w:pPr>
        <w:spacing w:line="360" w:lineRule="auto"/>
        <w:jc w:val="both"/>
      </w:pPr>
      <w:r>
        <w:t>subkonto</w:t>
      </w:r>
      <w:r w:rsidRPr="00AC6E0D">
        <w:rPr>
          <w:b/>
        </w:rPr>
        <w:t xml:space="preserve"> 249-581</w:t>
      </w:r>
      <w:r>
        <w:t>, z dopiskiem: Międzynarodowa Konferencja Naukowa WSCHÓD-ZACHÓD</w:t>
      </w:r>
      <w:r w:rsidR="00294DF3">
        <w:t xml:space="preserve"> </w:t>
      </w:r>
      <w:r w:rsidRPr="00AC6E0D">
        <w:rPr>
          <w:i/>
        </w:rPr>
        <w:t>Dialog języków i kultur</w:t>
      </w:r>
      <w:r w:rsidR="00F3528D">
        <w:rPr>
          <w:i/>
        </w:rPr>
        <w:t xml:space="preserve"> </w:t>
      </w:r>
      <w:r w:rsidR="00F3528D">
        <w:t>2021</w:t>
      </w:r>
    </w:p>
    <w:p w14:paraId="6D614371" w14:textId="77777777" w:rsidR="00294DF3" w:rsidRDefault="00294DF3" w:rsidP="00997AE1">
      <w:pPr>
        <w:spacing w:line="360" w:lineRule="auto"/>
        <w:jc w:val="both"/>
      </w:pPr>
    </w:p>
    <w:p w14:paraId="476544FB" w14:textId="0B24C6EF" w:rsidR="00997AE1" w:rsidRPr="004B2C9C" w:rsidRDefault="00997AE1" w:rsidP="00910391">
      <w:pPr>
        <w:spacing w:line="360" w:lineRule="auto"/>
        <w:ind w:firstLine="708"/>
        <w:jc w:val="both"/>
      </w:pPr>
      <w:r>
        <w:t xml:space="preserve">W ramach opłaty konferencyjnej organizatorzy zapewniają  </w:t>
      </w:r>
      <w:r w:rsidRPr="004B2C9C">
        <w:t xml:space="preserve">publikację tekstów wygłoszonych na </w:t>
      </w:r>
      <w:r>
        <w:t>K</w:t>
      </w:r>
      <w:r w:rsidRPr="004B2C9C">
        <w:t xml:space="preserve">onferencji </w:t>
      </w:r>
      <w:r>
        <w:t>po uprzednim</w:t>
      </w:r>
      <w:r w:rsidRPr="004B2C9C">
        <w:t xml:space="preserve"> zaaprobowan</w:t>
      </w:r>
      <w:r>
        <w:t>iu</w:t>
      </w:r>
      <w:r w:rsidRPr="004B2C9C">
        <w:t xml:space="preserve"> </w:t>
      </w:r>
      <w:r>
        <w:t xml:space="preserve"> ich </w:t>
      </w:r>
      <w:r w:rsidRPr="004B2C9C">
        <w:t xml:space="preserve">przez recenzentów w </w:t>
      </w:r>
      <w:r w:rsidR="009F183B">
        <w:t xml:space="preserve">monografii </w:t>
      </w:r>
      <w:proofErr w:type="spellStart"/>
      <w:r w:rsidR="00F3528D">
        <w:t>wieloautorskiej</w:t>
      </w:r>
      <w:proofErr w:type="spellEnd"/>
      <w:r w:rsidR="00910391">
        <w:t>, w której za każdy artykuł przysługuje 20 punktów.</w:t>
      </w:r>
      <w:r w:rsidR="00F3528D">
        <w:t xml:space="preserve"> </w:t>
      </w:r>
      <w:r>
        <w:t xml:space="preserve">Wymogi redakcyjne:  </w:t>
      </w:r>
      <w:r w:rsidR="00BC0C43">
        <w:t xml:space="preserve"> </w:t>
      </w:r>
      <w:hyperlink r:id="rId8" w:history="1">
        <w:r w:rsidR="00BC0C43" w:rsidRPr="00B274AA">
          <w:rPr>
            <w:rStyle w:val="Hipercze"/>
          </w:rPr>
          <w:t>www.polilog.pl</w:t>
        </w:r>
      </w:hyperlink>
      <w:r w:rsidR="00BC0C43">
        <w:t xml:space="preserve"> </w:t>
      </w:r>
    </w:p>
    <w:p w14:paraId="13141FA3" w14:textId="77777777" w:rsidR="00294DF3" w:rsidRDefault="00294DF3" w:rsidP="00997AE1">
      <w:pPr>
        <w:spacing w:line="360" w:lineRule="auto"/>
        <w:jc w:val="both"/>
      </w:pPr>
    </w:p>
    <w:p w14:paraId="060E6A83" w14:textId="77777777" w:rsidR="00997AE1" w:rsidRDefault="00997AE1" w:rsidP="00910391">
      <w:pPr>
        <w:spacing w:line="360" w:lineRule="auto"/>
        <w:ind w:firstLine="708"/>
        <w:jc w:val="both"/>
      </w:pPr>
      <w:r w:rsidRPr="004B2C9C">
        <w:t xml:space="preserve">Zgłoszenie do udziału w </w:t>
      </w:r>
      <w:r>
        <w:t>K</w:t>
      </w:r>
      <w:r w:rsidRPr="004B2C9C">
        <w:t>onferencji prosimy nadesłać w formie wypełnionego formularza (tekst w załączniku</w:t>
      </w:r>
      <w:r>
        <w:t xml:space="preserve">, na adres e-mail: </w:t>
      </w:r>
      <w:hyperlink r:id="rId9" w:history="1">
        <w:r w:rsidR="001F6EE8" w:rsidRPr="00AE75F0">
          <w:rPr>
            <w:rStyle w:val="Hipercze"/>
            <w:b/>
            <w:color w:val="auto"/>
          </w:rPr>
          <w:t>wschodzachod2021@gmail.com</w:t>
        </w:r>
      </w:hyperlink>
      <w:r w:rsidRPr="004B2C9C">
        <w:t>)</w:t>
      </w:r>
      <w:r w:rsidR="00294DF3">
        <w:t xml:space="preserve"> do 30 kwietnia 2021</w:t>
      </w:r>
      <w:r>
        <w:t>r.</w:t>
      </w:r>
    </w:p>
    <w:p w14:paraId="7218E334" w14:textId="77777777" w:rsidR="001F6EE8" w:rsidRDefault="001F6EE8" w:rsidP="00997AE1">
      <w:pPr>
        <w:spacing w:line="360" w:lineRule="auto"/>
        <w:ind w:firstLine="360"/>
        <w:jc w:val="both"/>
      </w:pPr>
    </w:p>
    <w:p w14:paraId="3FD123E6" w14:textId="77777777" w:rsidR="001F6EE8" w:rsidRDefault="001F6EE8" w:rsidP="00997AE1">
      <w:pPr>
        <w:spacing w:line="360" w:lineRule="auto"/>
        <w:ind w:firstLine="360"/>
        <w:jc w:val="both"/>
      </w:pPr>
    </w:p>
    <w:p w14:paraId="555AF882" w14:textId="77777777" w:rsidR="001F6EE8" w:rsidRDefault="001F6EE8" w:rsidP="00997AE1">
      <w:pPr>
        <w:spacing w:line="360" w:lineRule="auto"/>
        <w:ind w:firstLine="360"/>
        <w:jc w:val="both"/>
      </w:pPr>
    </w:p>
    <w:p w14:paraId="0C6485D2" w14:textId="77777777" w:rsidR="00592D2E" w:rsidRDefault="00592D2E" w:rsidP="001F6EE8">
      <w:pPr>
        <w:spacing w:line="360" w:lineRule="auto"/>
        <w:ind w:firstLine="708"/>
        <w:jc w:val="both"/>
      </w:pPr>
    </w:p>
    <w:p w14:paraId="1DFC77C8" w14:textId="77777777" w:rsidR="00997AE1" w:rsidRDefault="00997AE1" w:rsidP="001F6EE8">
      <w:pPr>
        <w:spacing w:line="360" w:lineRule="auto"/>
        <w:ind w:firstLine="708"/>
        <w:jc w:val="both"/>
      </w:pPr>
      <w:bookmarkStart w:id="0" w:name="_GoBack"/>
      <w:bookmarkEnd w:id="0"/>
      <w:r>
        <w:t>W ramach forum rusycystycznego, anglistycznego i germanistycznego proponujemy interkulturowe zagadnienia badawcze z poniższych obszarów:</w:t>
      </w:r>
    </w:p>
    <w:p w14:paraId="798C045A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Literatur</w:t>
      </w:r>
      <w:r w:rsidR="00075C34">
        <w:t xml:space="preserve">a i kultura </w:t>
      </w:r>
      <w:r w:rsidR="00CD583D">
        <w:t>(</w:t>
      </w:r>
      <w:r w:rsidR="00075C34">
        <w:t>e</w:t>
      </w:r>
      <w:r w:rsidR="00CD583D">
        <w:t>)</w:t>
      </w:r>
      <w:r w:rsidR="00075C34">
        <w:t>migracji</w:t>
      </w:r>
      <w:r>
        <w:t>.</w:t>
      </w:r>
    </w:p>
    <w:p w14:paraId="0B8FE297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H</w:t>
      </w:r>
      <w:r w:rsidR="00075C34">
        <w:t>istoria w kontekście literatury.</w:t>
      </w:r>
    </w:p>
    <w:p w14:paraId="29F471EE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Tekst i jego interpretacja.</w:t>
      </w:r>
    </w:p>
    <w:p w14:paraId="21C37E58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Nowe gatunki i formy we współczesnych literaturach.</w:t>
      </w:r>
    </w:p>
    <w:p w14:paraId="63D2C95D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Literatura pogranicza.</w:t>
      </w:r>
    </w:p>
    <w:p w14:paraId="2883D4FF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Tradycja i współczesność w lingwistyce.</w:t>
      </w:r>
    </w:p>
    <w:p w14:paraId="648EF6CD" w14:textId="77777777" w:rsidR="00997AE1" w:rsidRDefault="00075C34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Komunikacja</w:t>
      </w:r>
      <w:r w:rsidR="00997AE1">
        <w:t xml:space="preserve"> </w:t>
      </w:r>
      <w:r>
        <w:t>międzykulturowa.</w:t>
      </w:r>
    </w:p>
    <w:p w14:paraId="5B9F1134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L</w:t>
      </w:r>
      <w:r w:rsidR="00075C34">
        <w:t>ingwistyczne, socjolingwistyczn</w:t>
      </w:r>
      <w:r>
        <w:t>e i interkulturowe badania tekstu.</w:t>
      </w:r>
    </w:p>
    <w:p w14:paraId="0063E5F7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Problemy nauczania języków obcych w kontekście różnorodności kulturowej.</w:t>
      </w:r>
    </w:p>
    <w:p w14:paraId="1379E1B1" w14:textId="77777777" w:rsidR="00997AE1" w:rsidRDefault="00997AE1" w:rsidP="00997AE1">
      <w:pPr>
        <w:pStyle w:val="Akapitzlist"/>
        <w:numPr>
          <w:ilvl w:val="0"/>
          <w:numId w:val="1"/>
        </w:numPr>
        <w:spacing w:line="360" w:lineRule="auto"/>
        <w:jc w:val="both"/>
      </w:pPr>
      <w:r>
        <w:t>Formy komun</w:t>
      </w:r>
      <w:r w:rsidR="00075C34">
        <w:t xml:space="preserve">ikacji elektronicznej (media masowe, Internet). </w:t>
      </w:r>
    </w:p>
    <w:p w14:paraId="45D3F62E" w14:textId="77777777" w:rsidR="00562118" w:rsidRDefault="00562118" w:rsidP="00997AE1">
      <w:pPr>
        <w:spacing w:line="360" w:lineRule="auto"/>
        <w:jc w:val="both"/>
      </w:pPr>
    </w:p>
    <w:p w14:paraId="6F98115D" w14:textId="77777777" w:rsidR="00997AE1" w:rsidRDefault="00997AE1" w:rsidP="00997AE1">
      <w:pPr>
        <w:spacing w:line="360" w:lineRule="auto"/>
        <w:jc w:val="both"/>
      </w:pPr>
      <w:r>
        <w:t>Ewentualne pytania prosimy kierować do osób odpowiedzialnych za:</w:t>
      </w:r>
    </w:p>
    <w:p w14:paraId="37DF1A37" w14:textId="77777777" w:rsidR="00997AE1" w:rsidRDefault="00997AE1" w:rsidP="00997AE1">
      <w:pPr>
        <w:spacing w:line="360" w:lineRule="auto"/>
        <w:jc w:val="both"/>
      </w:pPr>
      <w:r w:rsidRPr="002A600F">
        <w:rPr>
          <w:b/>
        </w:rPr>
        <w:t>Forum rusycystyczne</w:t>
      </w:r>
      <w:r>
        <w:t>:</w:t>
      </w:r>
      <w:r w:rsidRPr="002A600F">
        <w:t xml:space="preserve"> </w:t>
      </w:r>
      <w:r w:rsidRPr="004B2C9C">
        <w:t>dr hab.</w:t>
      </w:r>
      <w:r>
        <w:t xml:space="preserve"> prof. </w:t>
      </w:r>
      <w:proofErr w:type="spellStart"/>
      <w:r>
        <w:t>nadzw</w:t>
      </w:r>
      <w:proofErr w:type="spellEnd"/>
      <w:r>
        <w:t>. Tadeusz Osuch</w:t>
      </w:r>
    </w:p>
    <w:p w14:paraId="04FD8C85" w14:textId="77777777" w:rsidR="00997AE1" w:rsidRPr="00DF21DE" w:rsidRDefault="00997AE1" w:rsidP="00AD55BF">
      <w:pPr>
        <w:spacing w:line="360" w:lineRule="auto"/>
        <w:jc w:val="both"/>
        <w:rPr>
          <w:i/>
        </w:rPr>
      </w:pPr>
      <w:r w:rsidRPr="00DF21DE">
        <w:rPr>
          <w:i/>
        </w:rPr>
        <w:t>tadeusz.osuch@apsl.edu.pl</w:t>
      </w:r>
    </w:p>
    <w:p w14:paraId="0E048A4F" w14:textId="77777777" w:rsidR="007404B2" w:rsidRPr="007404B2" w:rsidRDefault="00997AE1" w:rsidP="00AD55BF">
      <w:pPr>
        <w:spacing w:line="360" w:lineRule="auto"/>
        <w:rPr>
          <w:b/>
        </w:rPr>
      </w:pPr>
      <w:r w:rsidRPr="002A600F">
        <w:rPr>
          <w:b/>
        </w:rPr>
        <w:t>Forum anglistyczne</w:t>
      </w:r>
      <w:r>
        <w:t xml:space="preserve">: </w:t>
      </w:r>
      <w:r w:rsidR="007404B2" w:rsidRPr="007404B2">
        <w:t xml:space="preserve">dr Idalia </w:t>
      </w:r>
      <w:proofErr w:type="spellStart"/>
      <w:r w:rsidR="007404B2" w:rsidRPr="007404B2">
        <w:t>Smoczyk</w:t>
      </w:r>
      <w:proofErr w:type="spellEnd"/>
      <w:r w:rsidR="007404B2" w:rsidRPr="007404B2">
        <w:t>-Jackowiak</w:t>
      </w:r>
    </w:p>
    <w:p w14:paraId="5F3AB0D2" w14:textId="77777777" w:rsidR="007404B2" w:rsidRPr="007404B2" w:rsidRDefault="007404B2" w:rsidP="007404B2">
      <w:pPr>
        <w:spacing w:line="360" w:lineRule="auto"/>
      </w:pPr>
      <w:r w:rsidRPr="007404B2">
        <w:t>idalia.smoczyk@apsl.edu.pl</w:t>
      </w:r>
    </w:p>
    <w:p w14:paraId="699E4400" w14:textId="77777777" w:rsidR="00997AE1" w:rsidRDefault="00997AE1" w:rsidP="007404B2">
      <w:pPr>
        <w:spacing w:line="360" w:lineRule="auto"/>
        <w:jc w:val="both"/>
      </w:pPr>
      <w:r w:rsidRPr="002A600F">
        <w:rPr>
          <w:b/>
        </w:rPr>
        <w:t>Forum germanistyczne</w:t>
      </w:r>
      <w:r>
        <w:t>: dr Joanna Flinik</w:t>
      </w:r>
    </w:p>
    <w:p w14:paraId="77A39A6D" w14:textId="77777777" w:rsidR="007404B2" w:rsidRPr="007404B2" w:rsidRDefault="007404B2" w:rsidP="007404B2">
      <w:pPr>
        <w:spacing w:line="276" w:lineRule="auto"/>
      </w:pPr>
      <w:r w:rsidRPr="007404B2">
        <w:t>joanna.flinik@apsl.edu.pl</w:t>
      </w:r>
    </w:p>
    <w:p w14:paraId="5A682D0D" w14:textId="77777777" w:rsidR="001F6EE8" w:rsidRDefault="00997AE1" w:rsidP="00997AE1">
      <w:pPr>
        <w:spacing w:line="360" w:lineRule="auto"/>
        <w:ind w:firstLine="708"/>
      </w:pPr>
      <w:r>
        <w:t xml:space="preserve">          </w:t>
      </w:r>
      <w:r w:rsidRPr="004B2C9C">
        <w:t xml:space="preserve">                                          </w:t>
      </w:r>
    </w:p>
    <w:p w14:paraId="69952376" w14:textId="77777777" w:rsidR="001F6EE8" w:rsidRDefault="001F6EE8" w:rsidP="00997AE1">
      <w:pPr>
        <w:spacing w:line="360" w:lineRule="auto"/>
        <w:ind w:firstLine="708"/>
      </w:pPr>
    </w:p>
    <w:p w14:paraId="197E5A9C" w14:textId="77777777" w:rsidR="00997AE1" w:rsidRPr="004B2C9C" w:rsidRDefault="00997AE1" w:rsidP="00997AE1">
      <w:pPr>
        <w:spacing w:line="360" w:lineRule="auto"/>
        <w:ind w:firstLine="708"/>
      </w:pPr>
      <w:r w:rsidRPr="004B2C9C">
        <w:t xml:space="preserve"> Łączymy serdeczne pozdrowienia</w:t>
      </w:r>
    </w:p>
    <w:p w14:paraId="1F66C600" w14:textId="77777777" w:rsidR="00562118" w:rsidRDefault="00562118" w:rsidP="00997AE1">
      <w:pPr>
        <w:spacing w:line="360" w:lineRule="auto"/>
        <w:jc w:val="both"/>
        <w:rPr>
          <w:b/>
        </w:rPr>
      </w:pPr>
    </w:p>
    <w:p w14:paraId="44C6B1BC" w14:textId="77777777" w:rsidR="00997AE1" w:rsidRPr="004B2C9C" w:rsidRDefault="00997AE1" w:rsidP="00997AE1">
      <w:pPr>
        <w:spacing w:line="360" w:lineRule="auto"/>
        <w:jc w:val="both"/>
        <w:rPr>
          <w:b/>
        </w:rPr>
      </w:pPr>
      <w:r>
        <w:rPr>
          <w:b/>
        </w:rPr>
        <w:t>Przewodniczący Komitetu Organizacyjnego:</w:t>
      </w:r>
    </w:p>
    <w:p w14:paraId="159D5AEE" w14:textId="77777777" w:rsidR="00997AE1" w:rsidRPr="004B2C9C" w:rsidRDefault="00562118" w:rsidP="00997AE1">
      <w:pPr>
        <w:spacing w:line="360" w:lineRule="auto"/>
        <w:jc w:val="both"/>
      </w:pPr>
      <w:r w:rsidRPr="004B2C9C">
        <w:t>dr hab.</w:t>
      </w:r>
      <w:r>
        <w:t xml:space="preserve"> prof. </w:t>
      </w:r>
      <w:proofErr w:type="spellStart"/>
      <w:r>
        <w:t>nadzw</w:t>
      </w:r>
      <w:proofErr w:type="spellEnd"/>
      <w:r w:rsidR="00997AE1" w:rsidRPr="004B2C9C">
        <w:t xml:space="preserve">. </w:t>
      </w:r>
      <w:r w:rsidR="00294DF3">
        <w:t xml:space="preserve">Danuta </w:t>
      </w:r>
      <w:proofErr w:type="spellStart"/>
      <w:r w:rsidR="00294DF3">
        <w:t>Gierczyńska</w:t>
      </w:r>
      <w:proofErr w:type="spellEnd"/>
    </w:p>
    <w:p w14:paraId="50B629F0" w14:textId="77777777" w:rsidR="00997AE1" w:rsidRPr="004B2C9C" w:rsidRDefault="00997AE1" w:rsidP="00997AE1">
      <w:pPr>
        <w:ind w:firstLine="708"/>
        <w:jc w:val="both"/>
      </w:pPr>
    </w:p>
    <w:p w14:paraId="7773AEFB" w14:textId="77777777" w:rsidR="00997AE1" w:rsidRPr="00611252" w:rsidRDefault="00997AE1" w:rsidP="00997AE1">
      <w:pPr>
        <w:spacing w:line="360" w:lineRule="auto"/>
        <w:jc w:val="both"/>
      </w:pPr>
      <w:r>
        <w:rPr>
          <w:b/>
        </w:rPr>
        <w:t>Sekretarz Konferencji:</w:t>
      </w:r>
      <w:r w:rsidRPr="00D509A0">
        <w:t xml:space="preserve"> </w:t>
      </w:r>
      <w:r>
        <w:t xml:space="preserve">dr </w:t>
      </w:r>
      <w:r w:rsidR="00294DF3">
        <w:t xml:space="preserve">Marta </w:t>
      </w:r>
      <w:proofErr w:type="spellStart"/>
      <w:r w:rsidR="00294DF3">
        <w:t>Gierczyńska</w:t>
      </w:r>
      <w:proofErr w:type="spellEnd"/>
      <w:r w:rsidR="00294DF3">
        <w:t>-Kolas</w:t>
      </w:r>
    </w:p>
    <w:sectPr w:rsidR="00997AE1" w:rsidRPr="00611252" w:rsidSect="00D91853">
      <w:headerReference w:type="even" r:id="rId10"/>
      <w:footerReference w:type="default" r:id="rId11"/>
      <w:headerReference w:type="first" r:id="rId12"/>
      <w:pgSz w:w="11906" w:h="16838"/>
      <w:pgMar w:top="1417" w:right="1417" w:bottom="1417" w:left="1417" w:header="708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BE247D" w14:textId="77777777" w:rsidR="00C6724C" w:rsidRDefault="00C6724C" w:rsidP="00D91853">
      <w:r>
        <w:separator/>
      </w:r>
    </w:p>
  </w:endnote>
  <w:endnote w:type="continuationSeparator" w:id="0">
    <w:p w14:paraId="462C18B7" w14:textId="77777777" w:rsidR="00C6724C" w:rsidRDefault="00C6724C" w:rsidP="00D918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FB32B" w14:textId="7C0DEA0B" w:rsidR="006528BE" w:rsidRPr="009333A2" w:rsidRDefault="00FE0A59" w:rsidP="006528BE">
    <w:pPr>
      <w:pStyle w:val="Stopka"/>
      <w:rPr>
        <w:b/>
      </w:rPr>
    </w:pPr>
    <w:r>
      <w:rPr>
        <w:b/>
      </w:rPr>
      <w:t xml:space="preserve">Katedra </w:t>
    </w:r>
    <w:r w:rsidR="006528BE">
      <w:rPr>
        <w:b/>
      </w:rPr>
      <w:t>Neofilologii</w:t>
    </w:r>
    <w:r w:rsidR="006528BE" w:rsidRPr="009333A2">
      <w:rPr>
        <w:b/>
      </w:rPr>
      <w:tab/>
    </w:r>
    <w:r w:rsidR="006528BE">
      <w:rPr>
        <w:b/>
      </w:rPr>
      <w:tab/>
      <w:t xml:space="preserve">Tel.  </w:t>
    </w:r>
    <w:r w:rsidR="006528BE" w:rsidRPr="009333A2">
      <w:rPr>
        <w:b/>
      </w:rPr>
      <w:t>+48 59 84 00</w:t>
    </w:r>
    <w:r w:rsidR="006528BE">
      <w:rPr>
        <w:b/>
      </w:rPr>
      <w:t> </w:t>
    </w:r>
    <w:r w:rsidR="006528BE" w:rsidRPr="009333A2">
      <w:rPr>
        <w:b/>
      </w:rPr>
      <w:t>171</w:t>
    </w:r>
  </w:p>
  <w:p w14:paraId="79C97141" w14:textId="77777777" w:rsidR="006528BE" w:rsidRDefault="006528BE" w:rsidP="006528BE">
    <w:pPr>
      <w:pStyle w:val="Stopka"/>
      <w:rPr>
        <w:b/>
      </w:rPr>
    </w:pPr>
    <w:r w:rsidRPr="009333A2">
      <w:rPr>
        <w:b/>
      </w:rPr>
      <w:t>ul. Słowiańska 8</w:t>
    </w:r>
    <w:r>
      <w:rPr>
        <w:b/>
      </w:rPr>
      <w:t xml:space="preserve">, </w:t>
    </w:r>
    <w:r w:rsidRPr="009333A2">
      <w:rPr>
        <w:b/>
      </w:rPr>
      <w:t>76-200 Słupsk</w:t>
    </w:r>
    <w:r w:rsidRPr="009333A2">
      <w:rPr>
        <w:b/>
      </w:rPr>
      <w:tab/>
    </w:r>
    <w:r>
      <w:rPr>
        <w:b/>
      </w:rPr>
      <w:tab/>
      <w:t>Faks  +48 59 84 00 171</w:t>
    </w:r>
  </w:p>
  <w:p w14:paraId="400AB589" w14:textId="77777777" w:rsidR="006528BE" w:rsidRPr="009333A2" w:rsidRDefault="006528BE" w:rsidP="006528BE">
    <w:pPr>
      <w:pStyle w:val="Stopka"/>
      <w:rPr>
        <w:b/>
      </w:rPr>
    </w:pPr>
    <w:r>
      <w:rPr>
        <w:b/>
      </w:rPr>
      <w:t>POLSKA</w:t>
    </w:r>
  </w:p>
  <w:p w14:paraId="75E32A66" w14:textId="77777777" w:rsidR="006528BE" w:rsidRPr="006528BE" w:rsidRDefault="006528BE">
    <w:pPr>
      <w:pStyle w:val="Stopka"/>
      <w:rPr>
        <w:b/>
      </w:rPr>
    </w:pPr>
    <w:r w:rsidRPr="009F4CD1">
      <w:rPr>
        <w:b/>
        <w:u w:val="single"/>
      </w:rPr>
      <w:t>neofilologia@apsl.edu.pl</w:t>
    </w:r>
    <w:r>
      <w:rPr>
        <w:b/>
      </w:rPr>
      <w:tab/>
    </w:r>
    <w:r>
      <w:rPr>
        <w:b/>
      </w:rPr>
      <w:tab/>
      <w:t>www.apsl.edu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F333D6" w14:textId="77777777" w:rsidR="00C6724C" w:rsidRDefault="00C6724C" w:rsidP="00D91853">
      <w:r>
        <w:separator/>
      </w:r>
    </w:p>
  </w:footnote>
  <w:footnote w:type="continuationSeparator" w:id="0">
    <w:p w14:paraId="3F9DB615" w14:textId="77777777" w:rsidR="00C6724C" w:rsidRDefault="00C6724C" w:rsidP="00D918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B00DC" w14:textId="77777777" w:rsidR="00D91853" w:rsidRDefault="00C6724C">
    <w:pPr>
      <w:pStyle w:val="Nagwek"/>
    </w:pPr>
    <w:r>
      <w:rPr>
        <w:noProof/>
      </w:rPr>
      <w:pict w14:anchorId="60395E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8982516" o:spid="_x0000_s2050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Ap_firmow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6EA23" w14:textId="77777777" w:rsidR="00D91853" w:rsidRDefault="00C6724C">
    <w:pPr>
      <w:pStyle w:val="Nagwek"/>
    </w:pPr>
    <w:r>
      <w:rPr>
        <w:noProof/>
      </w:rPr>
      <w:pict w14:anchorId="13DBE8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8982515" o:spid="_x0000_s2049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Ap_firmow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480732"/>
    <w:multiLevelType w:val="hybridMultilevel"/>
    <w:tmpl w:val="F30839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MbW0MDI0MjJR0lEKTi0uzszPAykwqQUAmOxZoywAAAA="/>
  </w:docVars>
  <w:rsids>
    <w:rsidRoot w:val="00D91853"/>
    <w:rsid w:val="00000168"/>
    <w:rsid w:val="000139CC"/>
    <w:rsid w:val="00016CC4"/>
    <w:rsid w:val="00035D42"/>
    <w:rsid w:val="000476AD"/>
    <w:rsid w:val="000752FA"/>
    <w:rsid w:val="00075C34"/>
    <w:rsid w:val="0009485D"/>
    <w:rsid w:val="000E1F17"/>
    <w:rsid w:val="00164879"/>
    <w:rsid w:val="0017549D"/>
    <w:rsid w:val="00192D96"/>
    <w:rsid w:val="001B7A49"/>
    <w:rsid w:val="001C62FA"/>
    <w:rsid w:val="001D62C3"/>
    <w:rsid w:val="001F31BE"/>
    <w:rsid w:val="001F6EE8"/>
    <w:rsid w:val="002321D8"/>
    <w:rsid w:val="00294DF3"/>
    <w:rsid w:val="00336334"/>
    <w:rsid w:val="003B6C1D"/>
    <w:rsid w:val="003E71D8"/>
    <w:rsid w:val="003F0961"/>
    <w:rsid w:val="00410275"/>
    <w:rsid w:val="00416FAB"/>
    <w:rsid w:val="00462ED7"/>
    <w:rsid w:val="00483F2C"/>
    <w:rsid w:val="004960FE"/>
    <w:rsid w:val="005541D3"/>
    <w:rsid w:val="00562118"/>
    <w:rsid w:val="00564059"/>
    <w:rsid w:val="00566D7F"/>
    <w:rsid w:val="00592D2E"/>
    <w:rsid w:val="005B29D2"/>
    <w:rsid w:val="005C0B39"/>
    <w:rsid w:val="00611252"/>
    <w:rsid w:val="00634B01"/>
    <w:rsid w:val="00636F1A"/>
    <w:rsid w:val="00651732"/>
    <w:rsid w:val="006528BE"/>
    <w:rsid w:val="00685779"/>
    <w:rsid w:val="006964DA"/>
    <w:rsid w:val="006B33DD"/>
    <w:rsid w:val="006D1407"/>
    <w:rsid w:val="0071392D"/>
    <w:rsid w:val="007404B2"/>
    <w:rsid w:val="00773AC9"/>
    <w:rsid w:val="007A2D08"/>
    <w:rsid w:val="007C62BE"/>
    <w:rsid w:val="007E4EA4"/>
    <w:rsid w:val="008029D4"/>
    <w:rsid w:val="00836035"/>
    <w:rsid w:val="008A075C"/>
    <w:rsid w:val="008A50C7"/>
    <w:rsid w:val="008B5DE3"/>
    <w:rsid w:val="008F35C8"/>
    <w:rsid w:val="00907265"/>
    <w:rsid w:val="00910391"/>
    <w:rsid w:val="00935861"/>
    <w:rsid w:val="00997AE1"/>
    <w:rsid w:val="009B0D4F"/>
    <w:rsid w:val="009E4544"/>
    <w:rsid w:val="009F183B"/>
    <w:rsid w:val="00AD02C4"/>
    <w:rsid w:val="00AD55BF"/>
    <w:rsid w:val="00AE75F0"/>
    <w:rsid w:val="00B04EEB"/>
    <w:rsid w:val="00B434B3"/>
    <w:rsid w:val="00BC0C43"/>
    <w:rsid w:val="00BC39B3"/>
    <w:rsid w:val="00C15333"/>
    <w:rsid w:val="00C512A7"/>
    <w:rsid w:val="00C54180"/>
    <w:rsid w:val="00C64E28"/>
    <w:rsid w:val="00C6724C"/>
    <w:rsid w:val="00CD4FFF"/>
    <w:rsid w:val="00CD583D"/>
    <w:rsid w:val="00CE7954"/>
    <w:rsid w:val="00D01CE6"/>
    <w:rsid w:val="00D13BEB"/>
    <w:rsid w:val="00D628D9"/>
    <w:rsid w:val="00D91853"/>
    <w:rsid w:val="00DA149D"/>
    <w:rsid w:val="00DC11D9"/>
    <w:rsid w:val="00DF11D0"/>
    <w:rsid w:val="00E04A44"/>
    <w:rsid w:val="00E42093"/>
    <w:rsid w:val="00E723BB"/>
    <w:rsid w:val="00E8131F"/>
    <w:rsid w:val="00E93102"/>
    <w:rsid w:val="00EB7792"/>
    <w:rsid w:val="00F3528D"/>
    <w:rsid w:val="00FA5576"/>
    <w:rsid w:val="00FE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F3A03D0"/>
  <w15:docId w15:val="{81640809-0439-4831-96F8-5F67AAB5B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97A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9185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91853"/>
  </w:style>
  <w:style w:type="paragraph" w:styleId="Stopka">
    <w:name w:val="footer"/>
    <w:basedOn w:val="Normalny"/>
    <w:link w:val="StopkaZnak"/>
    <w:uiPriority w:val="99"/>
    <w:unhideWhenUsed/>
    <w:rsid w:val="00D9185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91853"/>
  </w:style>
  <w:style w:type="paragraph" w:styleId="Tekstdymka">
    <w:name w:val="Balloon Text"/>
    <w:basedOn w:val="Normalny"/>
    <w:link w:val="TekstdymkaZnak"/>
    <w:uiPriority w:val="99"/>
    <w:semiHidden/>
    <w:unhideWhenUsed/>
    <w:rsid w:val="00D01CE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1CE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310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310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310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310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3102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997AE1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997AE1"/>
    <w:pPr>
      <w:ind w:left="720"/>
      <w:contextualSpacing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C0C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9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log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schodzachod2021@gmail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schodzachod2021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5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o Creativo</dc:creator>
  <cp:lastModifiedBy>AP</cp:lastModifiedBy>
  <cp:revision>4</cp:revision>
  <cp:lastPrinted>2019-02-20T13:53:00Z</cp:lastPrinted>
  <dcterms:created xsi:type="dcterms:W3CDTF">2021-02-26T08:58:00Z</dcterms:created>
  <dcterms:modified xsi:type="dcterms:W3CDTF">2021-03-19T12:19:00Z</dcterms:modified>
</cp:coreProperties>
</file>